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204AF1" w14:textId="1FFCEB19" w:rsidR="00447E7B" w:rsidRPr="00BD4392" w:rsidRDefault="00447E7B" w:rsidP="00447E7B">
      <w:pPr>
        <w:jc w:val="center"/>
        <w:rPr>
          <w:rFonts w:ascii="Arial" w:eastAsia="ＭＳ ゴシック" w:hAnsi="Arial"/>
          <w:color w:val="000000" w:themeColor="text1"/>
          <w:sz w:val="24"/>
        </w:rPr>
      </w:pPr>
      <w:r w:rsidRPr="00BD4392">
        <w:rPr>
          <w:rFonts w:ascii="Arial" w:eastAsia="ＭＳ ゴシック" w:hAnsi="Arial" w:hint="eastAsia"/>
          <w:color w:val="000000" w:themeColor="text1"/>
          <w:sz w:val="24"/>
        </w:rPr>
        <w:t>題目</w:t>
      </w:r>
      <w:r w:rsidRPr="00BD4392">
        <w:rPr>
          <w:rFonts w:ascii="Arial" w:eastAsia="ＭＳ ゴシック" w:hAnsi="Arial" w:hint="eastAsia"/>
          <w:color w:val="000000" w:themeColor="text1"/>
          <w:sz w:val="24"/>
        </w:rPr>
        <w:t>(MS</w:t>
      </w:r>
      <w:r w:rsidRPr="00BD4392">
        <w:rPr>
          <w:rFonts w:ascii="Arial" w:eastAsia="ＭＳ ゴシック" w:hAnsi="Arial" w:hint="eastAsia"/>
          <w:color w:val="000000" w:themeColor="text1"/>
          <w:sz w:val="24"/>
        </w:rPr>
        <w:t>ゴシック</w:t>
      </w:r>
      <w:r w:rsidRPr="00BD4392">
        <w:rPr>
          <w:rFonts w:ascii="Arial" w:eastAsia="ＭＳ ゴシック" w:hAnsi="Arial" w:hint="eastAsia"/>
          <w:color w:val="000000" w:themeColor="text1"/>
          <w:sz w:val="24"/>
        </w:rPr>
        <w:t>, arial 12pt</w:t>
      </w:r>
      <w:r w:rsidR="00390418" w:rsidRPr="00BD4392">
        <w:rPr>
          <w:rFonts w:ascii="Arial" w:eastAsia="ＭＳ ゴシック" w:hAnsi="Arial"/>
          <w:color w:val="000000" w:themeColor="text1"/>
          <w:sz w:val="24"/>
        </w:rPr>
        <w:t xml:space="preserve">, </w:t>
      </w:r>
      <w:r w:rsidR="00390418" w:rsidRPr="00BD4392">
        <w:rPr>
          <w:rFonts w:ascii="Arial" w:eastAsia="ＭＳ ゴシック" w:hAnsi="Arial" w:hint="eastAsia"/>
          <w:color w:val="000000" w:themeColor="text1"/>
          <w:sz w:val="24"/>
        </w:rPr>
        <w:t>中央揃え</w:t>
      </w:r>
      <w:r w:rsidRPr="00BD4392">
        <w:rPr>
          <w:rFonts w:ascii="Arial" w:eastAsia="ＭＳ ゴシック" w:hAnsi="Arial"/>
          <w:color w:val="000000" w:themeColor="text1"/>
          <w:sz w:val="24"/>
        </w:rPr>
        <w:t>)</w:t>
      </w:r>
      <w:r w:rsidR="006F227E" w:rsidRPr="008B12AE">
        <w:rPr>
          <w:rFonts w:ascii="Arial" w:eastAsia="ＭＳ ゴシック" w:hAnsi="Arial" w:hint="eastAsia"/>
          <w:color w:val="FF0000"/>
          <w:sz w:val="24"/>
        </w:rPr>
        <w:t>（</w:t>
      </w:r>
      <w:r w:rsidR="006F227E">
        <w:rPr>
          <w:rFonts w:ascii="Arial" w:eastAsia="ＭＳ ゴシック" w:hAnsi="Arial" w:hint="eastAsia"/>
          <w:color w:val="FF0000"/>
          <w:sz w:val="24"/>
        </w:rPr>
        <w:t>口頭</w:t>
      </w:r>
      <w:r w:rsidR="006F227E" w:rsidRPr="008B12AE">
        <w:rPr>
          <w:rFonts w:ascii="Arial" w:eastAsia="ＭＳ ゴシック" w:hAnsi="Arial" w:hint="eastAsia"/>
          <w:color w:val="FF0000"/>
          <w:sz w:val="24"/>
        </w:rPr>
        <w:t>発表用概要フォーマット）</w:t>
      </w:r>
    </w:p>
    <w:p w14:paraId="13E7B221" w14:textId="77777777" w:rsidR="00447E7B" w:rsidRPr="00BD4392" w:rsidRDefault="00447E7B" w:rsidP="00447E7B">
      <w:pPr>
        <w:rPr>
          <w:rFonts w:ascii="Times New Roman" w:eastAsiaTheme="minorEastAsia" w:hAnsi="Times New Roman"/>
          <w:color w:val="000000" w:themeColor="text1"/>
          <w:sz w:val="24"/>
        </w:rPr>
      </w:pPr>
    </w:p>
    <w:p w14:paraId="3AA966C4" w14:textId="67FB7236" w:rsidR="00447E7B" w:rsidRPr="00BD4392" w:rsidRDefault="00447E7B" w:rsidP="00447E7B">
      <w:pPr>
        <w:wordWrap w:val="0"/>
        <w:ind w:leftChars="1330" w:left="3016" w:firstLineChars="300" w:firstLine="770"/>
        <w:jc w:val="right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ご所属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(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MS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明朝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, 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>T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imes 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>N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ew 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>R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oman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 xml:space="preserve">, 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12pt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, </w:t>
      </w:r>
      <w:r w:rsidR="00390418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右揃え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)</w:t>
      </w:r>
    </w:p>
    <w:p w14:paraId="0FD851AF" w14:textId="1FF36B13" w:rsidR="00447E7B" w:rsidRPr="00BD4392" w:rsidRDefault="00447E7B" w:rsidP="00447E7B">
      <w:pPr>
        <w:jc w:val="right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ご講演者・共著者ご氏名（発表者氏名の前に○）</w:t>
      </w:r>
    </w:p>
    <w:p w14:paraId="78C2704D" w14:textId="77777777" w:rsidR="00447E7B" w:rsidRPr="00BD4392" w:rsidRDefault="00447E7B" w:rsidP="00447E7B">
      <w:pPr>
        <w:rPr>
          <w:rFonts w:ascii="Times New Roman" w:eastAsiaTheme="minorEastAsia" w:hAnsi="Times New Roman"/>
          <w:color w:val="000000" w:themeColor="text1"/>
          <w:sz w:val="24"/>
        </w:rPr>
      </w:pPr>
    </w:p>
    <w:p w14:paraId="10E368CD" w14:textId="1B8E0ACD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/>
          <w:color w:val="000000" w:themeColor="text1"/>
          <w:sz w:val="24"/>
        </w:rPr>
        <w:t>本文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(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MS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明朝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 xml:space="preserve">, 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>Times New Roman</w:t>
      </w:r>
      <w:r w:rsidRPr="00BD4392">
        <w:rPr>
          <w:rFonts w:ascii="Times New Roman" w:eastAsiaTheme="minorEastAsia" w:hAnsi="Times New Roman"/>
          <w:color w:val="000000" w:themeColor="text1"/>
          <w:sz w:val="24"/>
        </w:rPr>
        <w:t>, 12pt</w:t>
      </w:r>
      <w:r w:rsidR="00390418" w:rsidRPr="00BD4392">
        <w:rPr>
          <w:rFonts w:ascii="Times New Roman" w:eastAsiaTheme="minorEastAsia" w:hAnsi="Times New Roman"/>
          <w:color w:val="000000" w:themeColor="text1"/>
          <w:sz w:val="24"/>
        </w:rPr>
        <w:t xml:space="preserve">, </w:t>
      </w:r>
      <w:r w:rsidR="00390418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両端揃え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)</w:t>
      </w:r>
    </w:p>
    <w:p w14:paraId="2C8C47AA" w14:textId="77777777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</w:p>
    <w:p w14:paraId="5C7FC2EF" w14:textId="29F06485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〔講演概要書式〕</w:t>
      </w:r>
    </w:p>
    <w:p w14:paraId="51522F90" w14:textId="77777777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用紙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1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枚目に下記項目をお書き下さい。</w:t>
      </w:r>
    </w:p>
    <w:p w14:paraId="5A42C677" w14:textId="77777777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1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目：題目</w:t>
      </w:r>
    </w:p>
    <w:p w14:paraId="2F392FCF" w14:textId="57E1F3D6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2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目：空白</w:t>
      </w:r>
      <w:r w:rsidR="00390418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</w:t>
      </w:r>
    </w:p>
    <w:p w14:paraId="36EC30A7" w14:textId="77777777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3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目：所属</w:t>
      </w:r>
    </w:p>
    <w:p w14:paraId="708AF3C7" w14:textId="46304CC1" w:rsidR="00447E7B" w:rsidRPr="00BD4392" w:rsidRDefault="00447E7B" w:rsidP="00447E7B">
      <w:pPr>
        <w:ind w:firstLineChars="110" w:firstLine="282"/>
        <w:rPr>
          <w:rFonts w:ascii="Times New Roman" w:eastAsiaTheme="minorEastAsia" w:hAnsi="Times New Roman"/>
          <w:color w:val="000000" w:themeColor="text1"/>
          <w:sz w:val="24"/>
        </w:rPr>
      </w:pP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4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目：</w:t>
      </w:r>
      <w:r w:rsidR="00390418"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講演者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・共著者氏名</w:t>
      </w:r>
    </w:p>
    <w:p w14:paraId="7E2F4179" w14:textId="45FD5D3B" w:rsidR="00447E7B" w:rsidRPr="00317887" w:rsidRDefault="00447E7B" w:rsidP="00447E7B">
      <w:pPr>
        <w:ind w:firstLineChars="110" w:firstLine="282"/>
        <w:rPr>
          <w:rFonts w:ascii="Times New Roman" w:eastAsiaTheme="minorEastAsia" w:hAnsi="Times New Roman"/>
          <w:sz w:val="24"/>
        </w:rPr>
      </w:pPr>
      <w:r w:rsidRPr="00BD4392">
        <w:rPr>
          <w:rFonts w:ascii="Times New Roman" w:eastAsiaTheme="minorEastAsia" w:hAnsi="Times New Roman"/>
          <w:color w:val="000000" w:themeColor="text1"/>
          <w:sz w:val="24"/>
        </w:rPr>
        <w:t>5</w:t>
      </w:r>
      <w:r w:rsidRPr="00BD4392">
        <w:rPr>
          <w:rFonts w:ascii="Times New Roman" w:eastAsiaTheme="minorEastAsia" w:hAnsi="Times New Roman" w:hint="eastAsia"/>
          <w:color w:val="000000" w:themeColor="text1"/>
          <w:sz w:val="24"/>
        </w:rPr>
        <w:t>行目</w:t>
      </w:r>
      <w:r w:rsidRPr="00317887">
        <w:rPr>
          <w:rFonts w:ascii="Times New Roman" w:eastAsiaTheme="minorEastAsia" w:hAnsi="Times New Roman" w:hint="eastAsia"/>
          <w:sz w:val="24"/>
        </w:rPr>
        <w:t>：空白</w:t>
      </w:r>
      <w:r w:rsidR="00390418" w:rsidRPr="00317887">
        <w:rPr>
          <w:rFonts w:ascii="Times New Roman" w:eastAsiaTheme="minorEastAsia" w:hAnsi="Times New Roman" w:hint="eastAsia"/>
          <w:sz w:val="24"/>
        </w:rPr>
        <w:t>行</w:t>
      </w:r>
    </w:p>
    <w:p w14:paraId="6521471D" w14:textId="2687B02E" w:rsidR="00447E7B" w:rsidRPr="00317887" w:rsidRDefault="00447E7B" w:rsidP="00447E7B">
      <w:pPr>
        <w:ind w:firstLineChars="110" w:firstLine="282"/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/>
          <w:sz w:val="24"/>
        </w:rPr>
        <w:t>6</w:t>
      </w:r>
      <w:r w:rsidRPr="00317887">
        <w:rPr>
          <w:rFonts w:ascii="Times New Roman" w:eastAsiaTheme="minorEastAsia" w:hAnsi="Times New Roman" w:hint="eastAsia"/>
          <w:sz w:val="24"/>
        </w:rPr>
        <w:t>行目：本文</w:t>
      </w:r>
    </w:p>
    <w:p w14:paraId="3E7EA7F5" w14:textId="77777777" w:rsidR="00447E7B" w:rsidRPr="00317887" w:rsidRDefault="00447E7B" w:rsidP="00447E7B">
      <w:pPr>
        <w:ind w:firstLineChars="110" w:firstLine="282"/>
        <w:rPr>
          <w:rFonts w:ascii="Times New Roman" w:eastAsiaTheme="minorEastAsia" w:hAnsi="Times New Roman"/>
          <w:sz w:val="24"/>
        </w:rPr>
      </w:pPr>
    </w:p>
    <w:p w14:paraId="5980E30C" w14:textId="409325E4" w:rsidR="00447E7B" w:rsidRPr="00317887" w:rsidRDefault="00284AF3" w:rsidP="00447E7B">
      <w:pPr>
        <w:ind w:firstLineChars="110" w:firstLine="282"/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〔講演概要作成要領〕</w:t>
      </w:r>
    </w:p>
    <w:p w14:paraId="48FFC271" w14:textId="77777777" w:rsidR="00447E7B" w:rsidRPr="00317887" w:rsidRDefault="009A52F9" w:rsidP="00447E7B">
      <w:pPr>
        <w:ind w:firstLineChars="110" w:firstLine="282"/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厳密なものではありませんので少々のご変更はかまいません。</w:t>
      </w:r>
    </w:p>
    <w:p w14:paraId="284B9FEF" w14:textId="705D1CFB" w:rsidR="00447E7B" w:rsidRPr="00317887" w:rsidRDefault="00284AF3" w:rsidP="00C011FF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用紙サイズ：</w:t>
      </w:r>
      <w:r w:rsidRPr="00317887">
        <w:rPr>
          <w:rFonts w:ascii="Times New Roman" w:eastAsiaTheme="minorEastAsia" w:hAnsi="Times New Roman" w:hint="eastAsia"/>
          <w:sz w:val="24"/>
        </w:rPr>
        <w:t>A</w:t>
      </w:r>
      <w:r w:rsidRPr="00317887">
        <w:rPr>
          <w:rFonts w:ascii="Times New Roman" w:eastAsiaTheme="minorEastAsia" w:hAnsi="Times New Roman" w:hint="eastAsia"/>
          <w:sz w:val="24"/>
        </w:rPr>
        <w:t>４用紙</w:t>
      </w:r>
      <w:r w:rsidR="00390418" w:rsidRPr="00317887">
        <w:rPr>
          <w:rFonts w:ascii="Times New Roman" w:eastAsiaTheme="minorEastAsia" w:hAnsi="Times New Roman" w:hint="eastAsia"/>
          <w:sz w:val="24"/>
        </w:rPr>
        <w:t>（</w:t>
      </w:r>
      <w:r w:rsidR="00390418" w:rsidRPr="00317887">
        <w:rPr>
          <w:rFonts w:ascii="Times New Roman" w:eastAsiaTheme="minorEastAsia" w:hAnsi="Times New Roman" w:hint="eastAsia"/>
          <w:sz w:val="24"/>
        </w:rPr>
        <w:t>42</w:t>
      </w:r>
      <w:r w:rsidR="00390418" w:rsidRPr="00317887">
        <w:rPr>
          <w:rFonts w:ascii="Times New Roman" w:eastAsiaTheme="minorEastAsia" w:hAnsi="Times New Roman" w:hint="eastAsia"/>
          <w:sz w:val="24"/>
        </w:rPr>
        <w:t>文字、</w:t>
      </w:r>
      <w:r w:rsidR="00390418" w:rsidRPr="00317887">
        <w:rPr>
          <w:rFonts w:ascii="Times New Roman" w:eastAsiaTheme="minorEastAsia" w:hAnsi="Times New Roman" w:hint="eastAsia"/>
          <w:sz w:val="24"/>
        </w:rPr>
        <w:t>40</w:t>
      </w:r>
      <w:r w:rsidR="00390418" w:rsidRPr="00317887">
        <w:rPr>
          <w:rFonts w:ascii="Times New Roman" w:eastAsiaTheme="minorEastAsia" w:hAnsi="Times New Roman" w:hint="eastAsia"/>
          <w:sz w:val="24"/>
        </w:rPr>
        <w:t>行）</w:t>
      </w:r>
    </w:p>
    <w:p w14:paraId="053F99D2" w14:textId="095CBE61" w:rsidR="00284AF3" w:rsidRPr="00317887" w:rsidRDefault="00284AF3" w:rsidP="00C011FF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上、</w:t>
      </w:r>
      <w:r w:rsidR="004E497C" w:rsidRPr="00317887">
        <w:rPr>
          <w:rFonts w:ascii="Times New Roman" w:eastAsiaTheme="minorEastAsia" w:hAnsi="Times New Roman" w:hint="eastAsia"/>
          <w:sz w:val="24"/>
        </w:rPr>
        <w:t>下、</w:t>
      </w:r>
      <w:r w:rsidRPr="00317887">
        <w:rPr>
          <w:rFonts w:ascii="Times New Roman" w:eastAsiaTheme="minorEastAsia" w:hAnsi="Times New Roman" w:hint="eastAsia"/>
          <w:sz w:val="24"/>
        </w:rPr>
        <w:t>右、左の各マージン</w:t>
      </w:r>
      <w:r w:rsidR="00447E7B" w:rsidRPr="00317887">
        <w:rPr>
          <w:rFonts w:ascii="Times New Roman" w:eastAsiaTheme="minorEastAsia" w:hAnsi="Times New Roman" w:hint="eastAsia"/>
          <w:sz w:val="24"/>
        </w:rPr>
        <w:t>：</w:t>
      </w:r>
      <w:r w:rsidRPr="00317887">
        <w:rPr>
          <w:rFonts w:ascii="Times New Roman" w:eastAsiaTheme="minorEastAsia" w:hAnsi="Times New Roman" w:hint="eastAsia"/>
          <w:sz w:val="24"/>
        </w:rPr>
        <w:t>20</w:t>
      </w:r>
      <w:r w:rsidR="00C529F4" w:rsidRPr="00317887">
        <w:rPr>
          <w:rFonts w:ascii="Times New Roman" w:eastAsiaTheme="minorEastAsia" w:hAnsi="Times New Roman"/>
          <w:sz w:val="24"/>
        </w:rPr>
        <w:t xml:space="preserve"> </w:t>
      </w:r>
      <w:r w:rsidRPr="00317887">
        <w:rPr>
          <w:rFonts w:ascii="Times New Roman" w:eastAsiaTheme="minorEastAsia" w:hAnsi="Times New Roman" w:hint="eastAsia"/>
          <w:sz w:val="24"/>
        </w:rPr>
        <w:t>mm</w:t>
      </w:r>
    </w:p>
    <w:p w14:paraId="73FCBFDD" w14:textId="0FC1F360" w:rsidR="00284AF3" w:rsidRPr="00317887" w:rsidRDefault="00284AF3" w:rsidP="00C011FF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頁数：</w:t>
      </w:r>
      <w:r w:rsidR="009A52F9" w:rsidRPr="00317887">
        <w:rPr>
          <w:rFonts w:ascii="Times New Roman" w:eastAsiaTheme="minorEastAsia" w:hAnsi="Times New Roman" w:hint="eastAsia"/>
          <w:sz w:val="24"/>
        </w:rPr>
        <w:t>１頁</w:t>
      </w:r>
    </w:p>
    <w:p w14:paraId="1EA254A9" w14:textId="23186F40" w:rsidR="00C8709A" w:rsidRPr="00317887" w:rsidRDefault="00C8709A" w:rsidP="00F30249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言語：日本語</w:t>
      </w:r>
      <w:r w:rsidR="00F30249" w:rsidRPr="00317887">
        <w:rPr>
          <w:rFonts w:ascii="Times New Roman" w:eastAsiaTheme="minorEastAsia" w:hAnsi="Times New Roman" w:hint="eastAsia"/>
          <w:sz w:val="24"/>
        </w:rPr>
        <w:t>もしくは</w:t>
      </w:r>
      <w:r w:rsidRPr="00317887">
        <w:rPr>
          <w:rFonts w:ascii="Times New Roman" w:eastAsiaTheme="minorEastAsia" w:hAnsi="Times New Roman" w:hint="eastAsia"/>
          <w:sz w:val="24"/>
        </w:rPr>
        <w:t>英語</w:t>
      </w:r>
    </w:p>
    <w:p w14:paraId="4259726D" w14:textId="1ABE40A0" w:rsidR="00284AF3" w:rsidRPr="00317887" w:rsidRDefault="00284AF3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内容の書式</w:t>
      </w:r>
      <w:r w:rsidR="00447E7B" w:rsidRPr="00317887">
        <w:rPr>
          <w:rFonts w:ascii="Times New Roman" w:eastAsiaTheme="minorEastAsia" w:hAnsi="Times New Roman" w:hint="eastAsia"/>
          <w:sz w:val="24"/>
        </w:rPr>
        <w:t>：</w:t>
      </w:r>
      <w:r w:rsidRPr="00317887">
        <w:rPr>
          <w:rFonts w:ascii="Times New Roman" w:eastAsiaTheme="minorEastAsia" w:hAnsi="Times New Roman" w:hint="eastAsia"/>
          <w:sz w:val="24"/>
        </w:rPr>
        <w:t>自由と致します</w:t>
      </w:r>
    </w:p>
    <w:p w14:paraId="7B4B3809" w14:textId="64FD912D" w:rsidR="00447E7B" w:rsidRPr="00317887" w:rsidRDefault="00447E7B">
      <w:pPr>
        <w:numPr>
          <w:ilvl w:val="0"/>
          <w:numId w:val="2"/>
        </w:numPr>
        <w:rPr>
          <w:rFonts w:ascii="Times New Roman" w:eastAsiaTheme="minorEastAsia" w:hAnsi="Times New Roman"/>
          <w:sz w:val="24"/>
        </w:rPr>
      </w:pPr>
      <w:r w:rsidRPr="00317887">
        <w:rPr>
          <w:rFonts w:ascii="Times New Roman" w:eastAsiaTheme="minorEastAsia" w:hAnsi="Times New Roman" w:hint="eastAsia"/>
          <w:sz w:val="24"/>
        </w:rPr>
        <w:t>図面キャプション：英語（</w:t>
      </w:r>
      <w:r w:rsidR="00390418" w:rsidRPr="00317887">
        <w:rPr>
          <w:rFonts w:ascii="Times New Roman" w:eastAsiaTheme="minorEastAsia" w:hAnsi="Times New Roman"/>
          <w:sz w:val="24"/>
        </w:rPr>
        <w:t>Times New Roman</w:t>
      </w:r>
      <w:r w:rsidRPr="00317887">
        <w:rPr>
          <w:rFonts w:ascii="Times New Roman" w:eastAsiaTheme="minorEastAsia" w:hAnsi="Times New Roman" w:hint="eastAsia"/>
          <w:sz w:val="24"/>
        </w:rPr>
        <w:t xml:space="preserve">, </w:t>
      </w:r>
      <w:r w:rsidRPr="00317887">
        <w:rPr>
          <w:rFonts w:ascii="Times New Roman" w:eastAsiaTheme="minorEastAsia" w:hAnsi="Times New Roman"/>
          <w:sz w:val="24"/>
        </w:rPr>
        <w:t>12pt</w:t>
      </w:r>
      <w:r w:rsidRPr="00317887">
        <w:rPr>
          <w:rFonts w:ascii="Times New Roman" w:eastAsiaTheme="minorEastAsia" w:hAnsi="Times New Roman" w:hint="eastAsia"/>
          <w:sz w:val="24"/>
        </w:rPr>
        <w:t>）</w:t>
      </w:r>
    </w:p>
    <w:p w14:paraId="6EB7561E" w14:textId="77777777" w:rsidR="00C8709A" w:rsidRPr="00317887" w:rsidRDefault="00C8709A" w:rsidP="00C8709A">
      <w:pPr>
        <w:rPr>
          <w:rFonts w:ascii="Times New Roman" w:eastAsiaTheme="minorEastAsia" w:hAnsi="Times New Roman"/>
          <w:sz w:val="24"/>
        </w:rPr>
      </w:pPr>
    </w:p>
    <w:sectPr w:rsidR="00C8709A" w:rsidRPr="00317887" w:rsidSect="00390418">
      <w:pgSz w:w="11906" w:h="16838" w:code="9"/>
      <w:pgMar w:top="1134" w:right="1134" w:bottom="1134" w:left="1134" w:header="851" w:footer="992" w:gutter="0"/>
      <w:cols w:space="425"/>
      <w:docGrid w:type="linesAndChars" w:linePitch="360" w:charSpace="3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681840" w14:textId="77777777" w:rsidR="004D67EC" w:rsidRDefault="004D67EC" w:rsidP="004E497C">
      <w:r>
        <w:separator/>
      </w:r>
    </w:p>
  </w:endnote>
  <w:endnote w:type="continuationSeparator" w:id="0">
    <w:p w14:paraId="1CBB3CB0" w14:textId="77777777" w:rsidR="004D67EC" w:rsidRDefault="004D67EC" w:rsidP="004E49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C5E468" w14:textId="77777777" w:rsidR="004D67EC" w:rsidRDefault="004D67EC" w:rsidP="004E497C">
      <w:r>
        <w:separator/>
      </w:r>
    </w:p>
  </w:footnote>
  <w:footnote w:type="continuationSeparator" w:id="0">
    <w:p w14:paraId="085CEDD7" w14:textId="77777777" w:rsidR="004D67EC" w:rsidRDefault="004D67EC" w:rsidP="004E49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11227E"/>
    <w:multiLevelType w:val="singleLevel"/>
    <w:tmpl w:val="E706667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1" w15:restartNumberingAfterBreak="0">
    <w:nsid w:val="0FC36E21"/>
    <w:multiLevelType w:val="singleLevel"/>
    <w:tmpl w:val="15EECE04"/>
    <w:lvl w:ilvl="0">
      <w:start w:val="1"/>
      <w:numFmt w:val="decimalEnclosedCircle"/>
      <w:lvlText w:val="%1"/>
      <w:lvlJc w:val="left"/>
      <w:pPr>
        <w:tabs>
          <w:tab w:val="num" w:pos="651"/>
        </w:tabs>
        <w:ind w:left="651" w:hanging="425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13600233"/>
    <w:multiLevelType w:val="singleLevel"/>
    <w:tmpl w:val="3EAA7D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3" w15:restartNumberingAfterBreak="0">
    <w:nsid w:val="3F75328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 w15:restartNumberingAfterBreak="0">
    <w:nsid w:val="4F7E654A"/>
    <w:multiLevelType w:val="singleLevel"/>
    <w:tmpl w:val="04090011"/>
    <w:lvl w:ilvl="0">
      <w:start w:val="1"/>
      <w:numFmt w:val="decimalEnclosedCircle"/>
      <w:lvlText w:val="%1"/>
      <w:lvlJc w:val="left"/>
      <w:pPr>
        <w:tabs>
          <w:tab w:val="num" w:pos="425"/>
        </w:tabs>
        <w:ind w:left="425" w:hanging="425"/>
      </w:pPr>
    </w:lvl>
  </w:abstractNum>
  <w:abstractNum w:abstractNumId="5" w15:restartNumberingAfterBreak="0">
    <w:nsid w:val="71A75256"/>
    <w:multiLevelType w:val="singleLevel"/>
    <w:tmpl w:val="DA84BC0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num w:numId="1" w16cid:durableId="207374165">
    <w:abstractNumId w:val="4"/>
  </w:num>
  <w:num w:numId="2" w16cid:durableId="1721781802">
    <w:abstractNumId w:val="1"/>
  </w:num>
  <w:num w:numId="3" w16cid:durableId="287861242">
    <w:abstractNumId w:val="3"/>
  </w:num>
  <w:num w:numId="4" w16cid:durableId="1057433247">
    <w:abstractNumId w:val="5"/>
  </w:num>
  <w:num w:numId="5" w16cid:durableId="938290679">
    <w:abstractNumId w:val="0"/>
  </w:num>
  <w:num w:numId="6" w16cid:durableId="2164747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1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tTC1tDAzNzIxsTBW0lEKTi0uzszPAykwqgUAzmtAlCwAAAA="/>
  </w:docVars>
  <w:rsids>
    <w:rsidRoot w:val="00C24901"/>
    <w:rsid w:val="00000BD7"/>
    <w:rsid w:val="00057B62"/>
    <w:rsid w:val="000E3710"/>
    <w:rsid w:val="00136D10"/>
    <w:rsid w:val="0018606D"/>
    <w:rsid w:val="00226603"/>
    <w:rsid w:val="00263D78"/>
    <w:rsid w:val="00284AF3"/>
    <w:rsid w:val="002A62C6"/>
    <w:rsid w:val="002D46FC"/>
    <w:rsid w:val="0030740A"/>
    <w:rsid w:val="00316173"/>
    <w:rsid w:val="00317887"/>
    <w:rsid w:val="00390418"/>
    <w:rsid w:val="00447E7B"/>
    <w:rsid w:val="0048390A"/>
    <w:rsid w:val="004D67EC"/>
    <w:rsid w:val="004D693C"/>
    <w:rsid w:val="004E497C"/>
    <w:rsid w:val="00597263"/>
    <w:rsid w:val="00605584"/>
    <w:rsid w:val="00610DBF"/>
    <w:rsid w:val="006D0A3F"/>
    <w:rsid w:val="006F227E"/>
    <w:rsid w:val="00734A00"/>
    <w:rsid w:val="007E62BA"/>
    <w:rsid w:val="00866B95"/>
    <w:rsid w:val="0089299E"/>
    <w:rsid w:val="00922451"/>
    <w:rsid w:val="00947894"/>
    <w:rsid w:val="009A52F9"/>
    <w:rsid w:val="00AB1001"/>
    <w:rsid w:val="00AC36EA"/>
    <w:rsid w:val="00AD0D07"/>
    <w:rsid w:val="00B356C5"/>
    <w:rsid w:val="00B45A5B"/>
    <w:rsid w:val="00B7024E"/>
    <w:rsid w:val="00BD4392"/>
    <w:rsid w:val="00BE291D"/>
    <w:rsid w:val="00C011FF"/>
    <w:rsid w:val="00C24901"/>
    <w:rsid w:val="00C529F4"/>
    <w:rsid w:val="00C57DB7"/>
    <w:rsid w:val="00C621E4"/>
    <w:rsid w:val="00C8709A"/>
    <w:rsid w:val="00CD359F"/>
    <w:rsid w:val="00D124A0"/>
    <w:rsid w:val="00D440CD"/>
    <w:rsid w:val="00F30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8342C5"/>
  <w15:chartTrackingRefBased/>
  <w15:docId w15:val="{49AB987E-4FF6-46CB-91DA-ADB9D3772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qFormat/>
    <w:pPr>
      <w:keepNext/>
      <w:ind w:left="5085" w:right="-306"/>
      <w:outlineLvl w:val="0"/>
    </w:pPr>
    <w:rPr>
      <w:b/>
      <w:sz w:val="24"/>
    </w:rPr>
  </w:style>
  <w:style w:type="paragraph" w:styleId="2">
    <w:name w:val="heading 2"/>
    <w:basedOn w:val="a"/>
    <w:next w:val="a0"/>
    <w:qFormat/>
    <w:pPr>
      <w:keepNext/>
      <w:ind w:left="4859"/>
      <w:outlineLvl w:val="1"/>
    </w:pPr>
    <w:rPr>
      <w:b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 Indent"/>
    <w:basedOn w:val="a"/>
    <w:pPr>
      <w:spacing w:line="300" w:lineRule="auto"/>
      <w:ind w:firstLine="240"/>
    </w:pPr>
    <w:rPr>
      <w:sz w:val="24"/>
    </w:rPr>
  </w:style>
  <w:style w:type="paragraph" w:styleId="20">
    <w:name w:val="Body Text Indent 2"/>
    <w:basedOn w:val="a"/>
    <w:pPr>
      <w:ind w:left="452"/>
    </w:pPr>
    <w:rPr>
      <w:sz w:val="24"/>
    </w:rPr>
  </w:style>
  <w:style w:type="paragraph" w:styleId="a5">
    <w:name w:val="Plain Text"/>
    <w:basedOn w:val="a"/>
    <w:rPr>
      <w:rFonts w:ascii="ＭＳ 明朝" w:hAnsi="Courier New"/>
    </w:rPr>
  </w:style>
  <w:style w:type="paragraph" w:styleId="a6">
    <w:name w:val="Body Text"/>
    <w:basedOn w:val="a"/>
    <w:pPr>
      <w:jc w:val="left"/>
    </w:pPr>
    <w:rPr>
      <w:rFonts w:ascii="ＭＳ 明朝"/>
      <w:sz w:val="24"/>
    </w:rPr>
  </w:style>
  <w:style w:type="paragraph" w:styleId="21">
    <w:name w:val="Body Text 2"/>
    <w:basedOn w:val="a"/>
    <w:pPr>
      <w:spacing w:line="420" w:lineRule="auto"/>
    </w:pPr>
    <w:rPr>
      <w:b/>
      <w:sz w:val="40"/>
    </w:rPr>
  </w:style>
  <w:style w:type="paragraph" w:styleId="3">
    <w:name w:val="Body Text Indent 3"/>
    <w:basedOn w:val="a"/>
    <w:pPr>
      <w:spacing w:line="300" w:lineRule="auto"/>
      <w:ind w:firstLine="240"/>
    </w:pPr>
    <w:rPr>
      <w:b/>
      <w:sz w:val="24"/>
    </w:rPr>
  </w:style>
  <w:style w:type="paragraph" w:styleId="a7">
    <w:name w:val="Closing"/>
    <w:basedOn w:val="a"/>
    <w:next w:val="a"/>
    <w:pPr>
      <w:jc w:val="right"/>
    </w:pPr>
    <w:rPr>
      <w:rFonts w:ascii="ＭＳ 明朝"/>
      <w:b/>
      <w:sz w:val="24"/>
    </w:rPr>
  </w:style>
  <w:style w:type="paragraph" w:styleId="a0">
    <w:name w:val="Normal Indent"/>
    <w:basedOn w:val="a"/>
    <w:pPr>
      <w:ind w:left="851"/>
    </w:pPr>
  </w:style>
  <w:style w:type="paragraph" w:styleId="30">
    <w:name w:val="Body Text 3"/>
    <w:basedOn w:val="a"/>
    <w:rPr>
      <w:b/>
      <w:color w:val="FF0000"/>
      <w:sz w:val="28"/>
    </w:rPr>
  </w:style>
  <w:style w:type="paragraph" w:styleId="a8">
    <w:name w:val="header"/>
    <w:basedOn w:val="a"/>
    <w:link w:val="a9"/>
    <w:rsid w:val="004E497C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1"/>
    <w:link w:val="a8"/>
    <w:rsid w:val="004E497C"/>
    <w:rPr>
      <w:kern w:val="2"/>
      <w:sz w:val="21"/>
    </w:rPr>
  </w:style>
  <w:style w:type="paragraph" w:styleId="aa">
    <w:name w:val="footer"/>
    <w:basedOn w:val="a"/>
    <w:link w:val="ab"/>
    <w:rsid w:val="004E497C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1"/>
    <w:link w:val="aa"/>
    <w:rsid w:val="004E497C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S概要</vt:lpstr>
      <vt:lpstr>事務連絡           </vt:lpstr>
    </vt:vector>
  </TitlesOfParts>
  <Company>TUT</Company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概要</dc:title>
  <dc:subject/>
  <dc:creator>上田恭介</dc:creator>
  <cp:keywords/>
  <cp:lastModifiedBy>チタン学会</cp:lastModifiedBy>
  <cp:revision>2</cp:revision>
  <cp:lastPrinted>2004-12-15T04:30:00Z</cp:lastPrinted>
  <dcterms:created xsi:type="dcterms:W3CDTF">2024-05-29T04:25:00Z</dcterms:created>
  <dcterms:modified xsi:type="dcterms:W3CDTF">2024-05-29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f2119d920fed5adc2d8b1e1eb4a41e6d2cfa1a406c209d04cfc5e248e8a109</vt:lpwstr>
  </property>
</Properties>
</file>